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575763" w:rsidR="00E70C56" w:rsidP="00AA304B" w:rsidRDefault="00E70C56" w14:paraId="53E23B2A" w14:textId="659A7009">
      <w:pPr>
        <w:pBdr>
          <w:bottom w:val="single" w:color="auto" w:sz="6" w:space="1"/>
        </w:pBdr>
        <w:spacing w:line="276" w:lineRule="auto"/>
        <w:rPr>
          <w:rFonts w:asciiTheme="minorHAnsi" w:hAnsiTheme="minorHAnsi" w:cstheme="minorHAnsi"/>
          <w:b/>
        </w:rPr>
      </w:pPr>
      <w:r w:rsidRPr="00575763">
        <w:rPr>
          <w:rFonts w:asciiTheme="minorHAnsi" w:hAnsiTheme="minorHAnsi" w:cstheme="minorHAnsi"/>
          <w:b/>
        </w:rPr>
        <w:t>UNOS/DLA/HRSA Communic</w:t>
      </w:r>
      <w:r w:rsidRPr="00575763" w:rsidR="006763B9">
        <w:rPr>
          <w:rFonts w:asciiTheme="minorHAnsi" w:hAnsiTheme="minorHAnsi" w:cstheme="minorHAnsi"/>
          <w:b/>
        </w:rPr>
        <w:t xml:space="preserve">ations Meeting Agenda – </w:t>
      </w:r>
      <w:r w:rsidRPr="00575763" w:rsidR="00575763">
        <w:rPr>
          <w:rFonts w:asciiTheme="minorHAnsi" w:hAnsiTheme="minorHAnsi" w:cstheme="minorHAnsi"/>
          <w:b/>
        </w:rPr>
        <w:t>August 20, 2021</w:t>
      </w:r>
      <w:r w:rsidRPr="00575763" w:rsidR="0089108B">
        <w:rPr>
          <w:rFonts w:asciiTheme="minorHAnsi" w:hAnsiTheme="minorHAnsi" w:cstheme="minorHAnsi"/>
          <w:b/>
        </w:rPr>
        <w:t xml:space="preserve"> </w:t>
      </w:r>
    </w:p>
    <w:p w:rsidRPr="00575763" w:rsidR="00BC0C19" w:rsidP="00AA304B" w:rsidRDefault="00BC0C19" w14:paraId="282EA159" w14:textId="03C2E9F5">
      <w:pPr>
        <w:spacing w:line="276" w:lineRule="auto"/>
        <w:rPr>
          <w:rFonts w:asciiTheme="minorHAnsi" w:hAnsiTheme="minorHAnsi" w:cstheme="minorHAnsi"/>
          <w:b/>
          <w:u w:val="single"/>
        </w:rPr>
      </w:pPr>
    </w:p>
    <w:p w:rsidRPr="00806730" w:rsidR="00F416F3" w:rsidP="00806730" w:rsidRDefault="00E55586" w14:paraId="5CA8F69B" w14:textId="7DE669E8">
      <w:pPr>
        <w:spacing w:line="360" w:lineRule="auto"/>
        <w:rPr>
          <w:rFonts w:asciiTheme="minorHAnsi" w:hAnsiTheme="minorHAnsi" w:cstheme="minorHAnsi"/>
          <w:b/>
          <w:u w:val="single"/>
        </w:rPr>
      </w:pPr>
      <w:r w:rsidRPr="00575763">
        <w:rPr>
          <w:rFonts w:asciiTheme="minorHAnsi" w:hAnsiTheme="minorHAnsi" w:cstheme="minorHAnsi"/>
          <w:b/>
          <w:u w:val="single"/>
        </w:rPr>
        <w:t xml:space="preserve">Follow-up Items from </w:t>
      </w:r>
      <w:r w:rsidR="00575763">
        <w:rPr>
          <w:rFonts w:asciiTheme="minorHAnsi" w:hAnsiTheme="minorHAnsi" w:cstheme="minorHAnsi"/>
          <w:b/>
          <w:u w:val="single"/>
        </w:rPr>
        <w:t>May</w:t>
      </w:r>
      <w:r w:rsidRPr="00575763" w:rsidR="00253112">
        <w:rPr>
          <w:rFonts w:asciiTheme="minorHAnsi" w:hAnsiTheme="minorHAnsi" w:cstheme="minorHAnsi"/>
          <w:b/>
          <w:u w:val="single"/>
        </w:rPr>
        <w:t xml:space="preserve"> 2021</w:t>
      </w:r>
      <w:r w:rsidRPr="00575763">
        <w:rPr>
          <w:rFonts w:asciiTheme="minorHAnsi" w:hAnsiTheme="minorHAnsi" w:cstheme="minorHAnsi"/>
          <w:b/>
          <w:u w:val="single"/>
        </w:rPr>
        <w:t xml:space="preserve"> Meeting:</w:t>
      </w:r>
    </w:p>
    <w:p w:rsidR="00575763" w:rsidP="00806730" w:rsidRDefault="00575763" w14:paraId="430B0943" w14:textId="77777777">
      <w:pPr>
        <w:pStyle w:val="ListParagraph"/>
        <w:numPr>
          <w:ilvl w:val="0"/>
          <w:numId w:val="28"/>
        </w:numPr>
        <w:spacing w:line="360" w:lineRule="auto"/>
        <w:rPr>
          <w:rFonts w:asciiTheme="minorHAnsi" w:hAnsiTheme="minorHAnsi" w:cstheme="minorHAnsi"/>
        </w:rPr>
      </w:pPr>
      <w:r w:rsidRPr="00575763">
        <w:rPr>
          <w:rFonts w:asciiTheme="minorHAnsi" w:hAnsiTheme="minorHAnsi" w:cstheme="minorHAnsi"/>
        </w:rPr>
        <w:t>HRSA will share the location for radio ads  when available</w:t>
      </w:r>
    </w:p>
    <w:p w:rsidR="00575763" w:rsidP="00806730" w:rsidRDefault="00575763" w14:paraId="307F280D" w14:textId="7797444A">
      <w:pPr>
        <w:pStyle w:val="ListParagraph"/>
        <w:numPr>
          <w:ilvl w:val="0"/>
          <w:numId w:val="28"/>
        </w:numPr>
        <w:spacing w:line="360" w:lineRule="auto"/>
        <w:rPr>
          <w:rFonts w:asciiTheme="minorHAnsi" w:hAnsiTheme="minorHAnsi" w:cstheme="minorHAnsi"/>
        </w:rPr>
      </w:pPr>
      <w:r w:rsidRPr="00575763">
        <w:rPr>
          <w:rFonts w:asciiTheme="minorHAnsi" w:hAnsiTheme="minorHAnsi" w:cstheme="minorHAnsi"/>
        </w:rPr>
        <w:t>Lauren will provide demographic character</w:t>
      </w:r>
      <w:r w:rsidR="00BE65C9">
        <w:rPr>
          <w:rFonts w:asciiTheme="minorHAnsi" w:hAnsiTheme="minorHAnsi" w:cstheme="minorHAnsi"/>
        </w:rPr>
        <w:t>ist</w:t>
      </w:r>
      <w:r w:rsidRPr="00575763">
        <w:rPr>
          <w:rFonts w:asciiTheme="minorHAnsi" w:hAnsiTheme="minorHAnsi" w:cstheme="minorHAnsi"/>
        </w:rPr>
        <w:t>ics of individuals featured in the life stories</w:t>
      </w:r>
    </w:p>
    <w:p w:rsidRPr="00575763" w:rsidR="00575763" w:rsidP="00806730" w:rsidRDefault="00575763" w14:paraId="6F62A787" w14:textId="0123BA9B">
      <w:pPr>
        <w:pStyle w:val="ListParagraph"/>
        <w:numPr>
          <w:ilvl w:val="0"/>
          <w:numId w:val="28"/>
        </w:numPr>
        <w:spacing w:line="360" w:lineRule="auto"/>
        <w:rPr>
          <w:rFonts w:asciiTheme="minorHAnsi" w:hAnsiTheme="minorHAnsi" w:cstheme="minorHAnsi"/>
        </w:rPr>
      </w:pPr>
      <w:r w:rsidRPr="00575763">
        <w:rPr>
          <w:rFonts w:asciiTheme="minorHAnsi" w:hAnsiTheme="minorHAnsi" w:cstheme="minorHAnsi"/>
        </w:rPr>
        <w:t xml:space="preserve">Hillary to send a request for </w:t>
      </w:r>
      <w:r w:rsidR="00BE65C9">
        <w:rPr>
          <w:rFonts w:asciiTheme="minorHAnsi" w:hAnsiTheme="minorHAnsi" w:cstheme="minorHAnsi"/>
        </w:rPr>
        <w:t xml:space="preserve">a </w:t>
      </w:r>
      <w:r w:rsidRPr="00575763">
        <w:rPr>
          <w:rFonts w:asciiTheme="minorHAnsi" w:hAnsiTheme="minorHAnsi" w:cstheme="minorHAnsi"/>
        </w:rPr>
        <w:t xml:space="preserve">letter of support from HRSA/HHS for DMV Appreciation month </w:t>
      </w:r>
    </w:p>
    <w:p w:rsidRPr="00575763" w:rsidR="00253112" w:rsidP="00806730" w:rsidRDefault="00253112" w14:paraId="0A472684" w14:textId="77777777">
      <w:pPr>
        <w:pStyle w:val="ListParagraph"/>
        <w:spacing w:line="360" w:lineRule="auto"/>
        <w:rPr>
          <w:rFonts w:asciiTheme="minorHAnsi" w:hAnsiTheme="minorHAnsi" w:cstheme="minorHAnsi"/>
        </w:rPr>
      </w:pPr>
    </w:p>
    <w:p w:rsidRPr="00575763" w:rsidR="0089108B" w:rsidP="00806730" w:rsidRDefault="0089108B" w14:paraId="018B27A1" w14:textId="77777777">
      <w:pPr>
        <w:spacing w:line="360" w:lineRule="auto"/>
        <w:rPr>
          <w:rFonts w:asciiTheme="minorHAnsi" w:hAnsiTheme="minorHAnsi" w:cstheme="minorHAnsi"/>
          <w:b/>
          <w:u w:val="single"/>
        </w:rPr>
      </w:pPr>
    </w:p>
    <w:p w:rsidRPr="00575763" w:rsidR="00300E88" w:rsidP="00806730" w:rsidRDefault="00E70C56" w14:paraId="3030BB8E" w14:textId="1F26A257">
      <w:pPr>
        <w:spacing w:line="360" w:lineRule="auto"/>
        <w:rPr>
          <w:rFonts w:asciiTheme="minorHAnsi" w:hAnsiTheme="minorHAnsi" w:cstheme="minorHAnsi"/>
        </w:rPr>
      </w:pPr>
      <w:r w:rsidRPr="00575763">
        <w:rPr>
          <w:rFonts w:asciiTheme="minorHAnsi" w:hAnsiTheme="minorHAnsi" w:cstheme="minorHAnsi"/>
          <w:b/>
          <w:u w:val="single"/>
        </w:rPr>
        <w:t>UNOS</w:t>
      </w:r>
      <w:r w:rsidRPr="00575763">
        <w:rPr>
          <w:rFonts w:asciiTheme="minorHAnsi" w:hAnsiTheme="minorHAnsi" w:cstheme="minorHAnsi"/>
        </w:rPr>
        <w:t xml:space="preserve"> </w:t>
      </w:r>
    </w:p>
    <w:p w:rsidRPr="00BE65C9" w:rsidR="00BE65C9" w:rsidP="00BE65C9" w:rsidRDefault="00BE65C9" w14:paraId="5FC43B82" w14:textId="53791DF5">
      <w:pPr>
        <w:pStyle w:val="ListParagraph"/>
        <w:numPr>
          <w:ilvl w:val="0"/>
          <w:numId w:val="22"/>
        </w:numPr>
        <w:spacing w:line="360" w:lineRule="auto"/>
        <w:rPr>
          <w:rFonts w:asciiTheme="minorHAnsi" w:hAnsiTheme="minorHAnsi" w:cstheme="minorHAnsi"/>
        </w:rPr>
      </w:pPr>
      <w:r w:rsidRPr="00BE65C9">
        <w:rPr>
          <w:rFonts w:asciiTheme="minorHAnsi" w:hAnsiTheme="minorHAnsi" w:cstheme="minorHAnsi"/>
        </w:rPr>
        <w:t>Introducing Kelly Roberts</w:t>
      </w:r>
    </w:p>
    <w:p w:rsidRPr="00BE65C9" w:rsidR="00BE65C9" w:rsidP="00BE65C9" w:rsidRDefault="00BE65C9" w14:paraId="062BE3B0" w14:textId="7D70FC51">
      <w:pPr>
        <w:pStyle w:val="ListParagraph"/>
        <w:numPr>
          <w:ilvl w:val="0"/>
          <w:numId w:val="22"/>
        </w:numPr>
        <w:spacing w:line="360" w:lineRule="auto"/>
        <w:rPr>
          <w:rFonts w:asciiTheme="minorHAnsi" w:hAnsiTheme="minorHAnsi" w:cstheme="minorHAnsi"/>
        </w:rPr>
      </w:pPr>
      <w:r w:rsidRPr="00BE65C9">
        <w:rPr>
          <w:rFonts w:asciiTheme="minorHAnsi" w:hAnsiTheme="minorHAnsi" w:cstheme="minorHAnsi"/>
        </w:rPr>
        <w:t>Donation/transplant data updates</w:t>
      </w:r>
    </w:p>
    <w:p w:rsidRPr="00BE65C9" w:rsidR="00BE65C9" w:rsidP="00BE65C9" w:rsidRDefault="00BE65C9" w14:paraId="5CCA9B45" w14:textId="657037C2">
      <w:pPr>
        <w:pStyle w:val="ListParagraph"/>
        <w:numPr>
          <w:ilvl w:val="0"/>
          <w:numId w:val="22"/>
        </w:numPr>
        <w:spacing w:line="360" w:lineRule="auto"/>
        <w:rPr>
          <w:rFonts w:asciiTheme="minorHAnsi" w:hAnsiTheme="minorHAnsi" w:cstheme="minorHAnsi"/>
        </w:rPr>
      </w:pPr>
      <w:r w:rsidRPr="00BE65C9">
        <w:rPr>
          <w:rFonts w:asciiTheme="minorHAnsi" w:hAnsiTheme="minorHAnsi" w:cstheme="minorHAnsi"/>
        </w:rPr>
        <w:t>Public comment/regional meetings/continuous distribution focus</w:t>
      </w:r>
    </w:p>
    <w:p w:rsidRPr="00BE65C9" w:rsidR="00BE65C9" w:rsidP="00BE65C9" w:rsidRDefault="00BE65C9" w14:paraId="63B39914" w14:textId="52BA7931">
      <w:pPr>
        <w:pStyle w:val="ListParagraph"/>
        <w:numPr>
          <w:ilvl w:val="0"/>
          <w:numId w:val="22"/>
        </w:numPr>
        <w:spacing w:line="360" w:lineRule="auto"/>
        <w:rPr>
          <w:rFonts w:asciiTheme="minorHAnsi" w:hAnsiTheme="minorHAnsi" w:cstheme="minorHAnsi"/>
        </w:rPr>
      </w:pPr>
      <w:r w:rsidRPr="00BE65C9">
        <w:rPr>
          <w:rFonts w:asciiTheme="minorHAnsi" w:hAnsiTheme="minorHAnsi" w:cstheme="minorHAnsi"/>
        </w:rPr>
        <w:t>Animations in development for LAS, EPTS</w:t>
      </w:r>
      <w:r>
        <w:rPr>
          <w:rFonts w:asciiTheme="minorHAnsi" w:hAnsiTheme="minorHAnsi" w:cstheme="minorHAnsi"/>
        </w:rPr>
        <w:t>,</w:t>
      </w:r>
      <w:r w:rsidRPr="00BE65C9">
        <w:rPr>
          <w:rFonts w:asciiTheme="minorHAnsi" w:hAnsiTheme="minorHAnsi" w:cstheme="minorHAnsi"/>
        </w:rPr>
        <w:t xml:space="preserve"> and KDPI</w:t>
      </w:r>
    </w:p>
    <w:p w:rsidRPr="00575763" w:rsidR="00C67E81" w:rsidP="00BE65C9" w:rsidRDefault="00BE65C9" w14:paraId="057BBF98" w14:textId="56C81F12">
      <w:pPr>
        <w:pStyle w:val="ListParagraph"/>
        <w:numPr>
          <w:ilvl w:val="0"/>
          <w:numId w:val="22"/>
        </w:numPr>
        <w:spacing w:line="360" w:lineRule="auto"/>
        <w:rPr>
          <w:rFonts w:asciiTheme="minorHAnsi" w:hAnsiTheme="minorHAnsi" w:cstheme="minorHAnsi"/>
        </w:rPr>
      </w:pPr>
      <w:r w:rsidRPr="00BE65C9">
        <w:rPr>
          <w:rFonts w:asciiTheme="minorHAnsi" w:hAnsiTheme="minorHAnsi" w:cstheme="minorHAnsi"/>
        </w:rPr>
        <w:t xml:space="preserve">COVID-related issues in </w:t>
      </w:r>
      <w:bookmarkStart w:name="_GoBack" w:id="0"/>
      <w:bookmarkEnd w:id="0"/>
      <w:r>
        <w:rPr>
          <w:rFonts w:asciiTheme="minorHAnsi" w:hAnsiTheme="minorHAnsi" w:cstheme="minorHAnsi"/>
        </w:rPr>
        <w:t xml:space="preserve">the </w:t>
      </w:r>
      <w:r w:rsidRPr="00BE65C9">
        <w:rPr>
          <w:rFonts w:asciiTheme="minorHAnsi" w:hAnsiTheme="minorHAnsi" w:cstheme="minorHAnsi"/>
        </w:rPr>
        <w:t>news and social media</w:t>
      </w:r>
    </w:p>
    <w:p w:rsidR="00806730" w:rsidP="00806730" w:rsidRDefault="00806730" w14:paraId="5CCE2681" w14:textId="77777777">
      <w:pPr>
        <w:spacing w:line="360" w:lineRule="auto"/>
        <w:rPr>
          <w:rFonts w:asciiTheme="minorHAnsi" w:hAnsiTheme="minorHAnsi" w:cstheme="minorHAnsi"/>
          <w:b/>
          <w:u w:val="single"/>
        </w:rPr>
      </w:pPr>
    </w:p>
    <w:p w:rsidRPr="00575763" w:rsidR="00976965" w:rsidP="00806730" w:rsidRDefault="00E70C56" w14:paraId="5464E313" w14:textId="59278961">
      <w:pPr>
        <w:spacing w:line="360" w:lineRule="auto"/>
        <w:rPr>
          <w:rFonts w:asciiTheme="minorHAnsi" w:hAnsiTheme="minorHAnsi" w:cstheme="minorHAnsi"/>
          <w:b/>
        </w:rPr>
      </w:pPr>
      <w:r w:rsidRPr="00575763">
        <w:rPr>
          <w:rFonts w:asciiTheme="minorHAnsi" w:hAnsiTheme="minorHAnsi" w:cstheme="minorHAnsi"/>
          <w:b/>
          <w:u w:val="single"/>
        </w:rPr>
        <w:t>DLA</w:t>
      </w:r>
      <w:r w:rsidRPr="00575763">
        <w:rPr>
          <w:rFonts w:asciiTheme="minorHAnsi" w:hAnsiTheme="minorHAnsi" w:cstheme="minorHAnsi"/>
          <w:b/>
        </w:rPr>
        <w:t xml:space="preserve"> </w:t>
      </w:r>
    </w:p>
    <w:p w:rsidRPr="00575763" w:rsidR="00575763" w:rsidP="00806730" w:rsidRDefault="00575763" w14:paraId="5DAF6A50" w14:textId="77777777">
      <w:pPr>
        <w:numPr>
          <w:ilvl w:val="0"/>
          <w:numId w:val="25"/>
        </w:numPr>
        <w:spacing w:line="360" w:lineRule="auto"/>
        <w:rPr>
          <w:rFonts w:eastAsia="Times New Roman" w:asciiTheme="minorHAnsi" w:hAnsiTheme="minorHAnsi" w:cstheme="minorHAnsi"/>
        </w:rPr>
      </w:pPr>
      <w:r w:rsidRPr="00575763">
        <w:rPr>
          <w:rFonts w:eastAsia="Times New Roman" w:asciiTheme="minorHAnsi" w:hAnsiTheme="minorHAnsi" w:cstheme="minorHAnsi"/>
        </w:rPr>
        <w:t xml:space="preserve">DLA Annual Conference </w:t>
      </w:r>
    </w:p>
    <w:p w:rsidRPr="00575763" w:rsidR="00575763" w:rsidP="00806730" w:rsidRDefault="00575763" w14:paraId="11629209" w14:textId="77777777">
      <w:pPr>
        <w:numPr>
          <w:ilvl w:val="0"/>
          <w:numId w:val="25"/>
        </w:numPr>
        <w:spacing w:line="360" w:lineRule="auto"/>
        <w:rPr>
          <w:rFonts w:eastAsia="Times New Roman" w:asciiTheme="minorHAnsi" w:hAnsiTheme="minorHAnsi" w:cstheme="minorHAnsi"/>
        </w:rPr>
      </w:pPr>
      <w:r w:rsidRPr="00575763">
        <w:rPr>
          <w:rFonts w:eastAsia="Times New Roman" w:asciiTheme="minorHAnsi" w:hAnsiTheme="minorHAnsi" w:cstheme="minorHAnsi"/>
        </w:rPr>
        <w:t>National Donate Life Living Donor Registry</w:t>
      </w:r>
    </w:p>
    <w:p w:rsidRPr="00575763" w:rsidR="00575763" w:rsidP="00806730" w:rsidRDefault="00575763" w14:paraId="6E7D9C78" w14:textId="77777777">
      <w:pPr>
        <w:numPr>
          <w:ilvl w:val="0"/>
          <w:numId w:val="25"/>
        </w:numPr>
        <w:spacing w:line="360" w:lineRule="auto"/>
        <w:rPr>
          <w:rFonts w:eastAsia="Times New Roman" w:asciiTheme="minorHAnsi" w:hAnsiTheme="minorHAnsi" w:cstheme="minorHAnsi"/>
        </w:rPr>
      </w:pPr>
      <w:r w:rsidRPr="00575763">
        <w:rPr>
          <w:rFonts w:eastAsia="Times New Roman" w:asciiTheme="minorHAnsi" w:hAnsiTheme="minorHAnsi" w:cstheme="minorHAnsi"/>
        </w:rPr>
        <w:t>National DMV Appreciation month</w:t>
      </w:r>
    </w:p>
    <w:p w:rsidR="00575763" w:rsidP="00806730" w:rsidRDefault="00575763" w14:paraId="1F402F41" w14:textId="0B79EE95">
      <w:pPr>
        <w:numPr>
          <w:ilvl w:val="0"/>
          <w:numId w:val="25"/>
        </w:numPr>
        <w:spacing w:line="360" w:lineRule="auto"/>
        <w:rPr>
          <w:rFonts w:eastAsia="Times New Roman" w:asciiTheme="minorHAnsi" w:hAnsiTheme="minorHAnsi" w:cstheme="minorHAnsi"/>
        </w:rPr>
      </w:pPr>
      <w:r w:rsidRPr="00575763">
        <w:rPr>
          <w:rFonts w:eastAsia="Times New Roman" w:asciiTheme="minorHAnsi" w:hAnsiTheme="minorHAnsi" w:cstheme="minorHAnsi"/>
        </w:rPr>
        <w:t>National Donor Sabbath</w:t>
      </w:r>
    </w:p>
    <w:p w:rsidRPr="00575763" w:rsidR="00806730" w:rsidP="00806730" w:rsidRDefault="00806730" w14:paraId="5FC282FF" w14:textId="77777777">
      <w:pPr>
        <w:spacing w:line="360" w:lineRule="auto"/>
        <w:ind w:left="720"/>
        <w:rPr>
          <w:rFonts w:eastAsia="Times New Roman" w:asciiTheme="minorHAnsi" w:hAnsiTheme="minorHAnsi" w:cstheme="minorHAnsi"/>
        </w:rPr>
      </w:pPr>
    </w:p>
    <w:p w:rsidRPr="00575763" w:rsidR="00551C9E" w:rsidP="00806730" w:rsidRDefault="00E70C56" w14:paraId="4A503986" w14:textId="163F37AD">
      <w:pPr>
        <w:spacing w:line="360" w:lineRule="auto"/>
        <w:rPr>
          <w:rFonts w:asciiTheme="minorHAnsi" w:hAnsiTheme="minorHAnsi" w:cstheme="minorHAnsi"/>
          <w:b/>
          <w:u w:val="single"/>
        </w:rPr>
      </w:pPr>
      <w:r w:rsidRPr="00575763">
        <w:rPr>
          <w:rFonts w:asciiTheme="minorHAnsi" w:hAnsiTheme="minorHAnsi" w:cstheme="minorHAnsi"/>
          <w:b/>
          <w:u w:val="single"/>
        </w:rPr>
        <w:t>HRSA</w:t>
      </w:r>
      <w:r w:rsidRPr="00575763" w:rsidR="00551C9E">
        <w:rPr>
          <w:rFonts w:asciiTheme="minorHAnsi" w:hAnsiTheme="minorHAnsi" w:cstheme="minorHAnsi"/>
          <w:bCs/>
        </w:rPr>
        <w:t xml:space="preserve"> </w:t>
      </w:r>
    </w:p>
    <w:p w:rsidRPr="00575763" w:rsidR="00575763" w:rsidP="00806730" w:rsidRDefault="00575763" w14:paraId="0EEF6352" w14:textId="77777777">
      <w:pPr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575763">
        <w:rPr>
          <w:rFonts w:asciiTheme="minorHAnsi" w:hAnsiTheme="minorHAnsi" w:cstheme="minorHAnsi"/>
        </w:rPr>
        <w:t>New Organdonor.gov Website</w:t>
      </w:r>
    </w:p>
    <w:p w:rsidRPr="00575763" w:rsidR="00575763" w:rsidP="00806730" w:rsidRDefault="00575763" w14:paraId="10C206B3" w14:textId="77777777">
      <w:pPr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575763">
        <w:rPr>
          <w:rFonts w:asciiTheme="minorHAnsi" w:hAnsiTheme="minorHAnsi" w:cstheme="minorHAnsi"/>
        </w:rPr>
        <w:t>2022 WPFL Hospital Campaign</w:t>
      </w:r>
    </w:p>
    <w:p w:rsidRPr="00575763" w:rsidR="00575763" w:rsidP="00806730" w:rsidRDefault="00575763" w14:paraId="7E87C68F" w14:textId="1B0FBCD6">
      <w:pPr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575763">
        <w:rPr>
          <w:rFonts w:asciiTheme="minorHAnsi" w:hAnsiTheme="minorHAnsi" w:cstheme="minorHAnsi"/>
        </w:rPr>
        <w:t>National Minority Donor Awareness Month Update</w:t>
      </w:r>
    </w:p>
    <w:p w:rsidRPr="00575763" w:rsidR="00575763" w:rsidP="00806730" w:rsidRDefault="00575763" w14:paraId="2E415728" w14:textId="77777777">
      <w:pPr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575763">
        <w:rPr>
          <w:rFonts w:asciiTheme="minorHAnsi" w:hAnsiTheme="minorHAnsi" w:cstheme="minorHAnsi"/>
        </w:rPr>
        <w:t>2021 Grant Bulletins</w:t>
      </w:r>
    </w:p>
    <w:p w:rsidRPr="00575763" w:rsidR="00575763" w:rsidP="00806730" w:rsidRDefault="00473DE5" w14:paraId="3B64A915" w14:textId="77777777">
      <w:pPr>
        <w:numPr>
          <w:ilvl w:val="1"/>
          <w:numId w:val="29"/>
        </w:numPr>
        <w:spacing w:line="360" w:lineRule="auto"/>
        <w:rPr>
          <w:rFonts w:asciiTheme="minorHAnsi" w:hAnsiTheme="minorHAnsi" w:cstheme="minorHAnsi"/>
        </w:rPr>
      </w:pPr>
      <w:hyperlink w:history="1" r:id="rId12">
        <w:r w:rsidRPr="00575763" w:rsidR="00575763">
          <w:rPr>
            <w:rStyle w:val="Hyperlink"/>
            <w:rFonts w:asciiTheme="minorHAnsi" w:hAnsiTheme="minorHAnsi" w:cstheme="minorHAnsi"/>
          </w:rPr>
          <w:t>https://www.organdonor.gov/professionals/grants-research/grant-bulletins</w:t>
        </w:r>
      </w:hyperlink>
      <w:r w:rsidRPr="00575763" w:rsidR="00575763">
        <w:rPr>
          <w:rFonts w:asciiTheme="minorHAnsi" w:hAnsiTheme="minorHAnsi" w:cstheme="minorHAnsi"/>
        </w:rPr>
        <w:t xml:space="preserve"> </w:t>
      </w:r>
    </w:p>
    <w:p w:rsidRPr="00575763" w:rsidR="00575763" w:rsidP="00806730" w:rsidRDefault="00473DE5" w14:paraId="34A98472" w14:textId="48DDB420">
      <w:pPr>
        <w:numPr>
          <w:ilvl w:val="1"/>
          <w:numId w:val="29"/>
        </w:numPr>
        <w:spacing w:line="360" w:lineRule="auto"/>
        <w:rPr>
          <w:rFonts w:asciiTheme="minorHAnsi" w:hAnsiTheme="minorHAnsi" w:cstheme="minorHAnsi"/>
        </w:rPr>
      </w:pPr>
      <w:hyperlink w:history="1" r:id="rId13">
        <w:r w:rsidRPr="00575763" w:rsidR="00575763">
          <w:rPr>
            <w:rStyle w:val="Hyperlink"/>
            <w:rFonts w:asciiTheme="minorHAnsi" w:hAnsiTheme="minorHAnsi" w:cstheme="minorHAnsi"/>
          </w:rPr>
          <w:t>https://donaciondeorganos.gov/profesionales/becas-investigaci%C3%B3n/2o8t/boletines-informativos-sobre-becas</w:t>
        </w:r>
      </w:hyperlink>
      <w:r w:rsidRPr="00575763" w:rsidR="00575763">
        <w:rPr>
          <w:rFonts w:asciiTheme="minorHAnsi" w:hAnsiTheme="minorHAnsi" w:cstheme="minorHAnsi"/>
        </w:rPr>
        <w:t xml:space="preserve"> </w:t>
      </w:r>
    </w:p>
    <w:p w:rsidRPr="00575763" w:rsidR="00575763" w:rsidP="00575763" w:rsidRDefault="00575763" w14:paraId="45CC1916" w14:textId="57651C43">
      <w:pPr>
        <w:spacing w:line="276" w:lineRule="auto"/>
        <w:ind w:left="1080"/>
        <w:rPr>
          <w:rFonts w:asciiTheme="minorHAnsi" w:hAnsiTheme="minorHAnsi" w:cstheme="minorHAnsi"/>
        </w:rPr>
      </w:pPr>
    </w:p>
    <w:p w:rsidRPr="00B86D53" w:rsidR="00C83989" w:rsidP="00A620A8" w:rsidRDefault="00C83989" w14:paraId="069383D7" w14:textId="2B0E17B4">
      <w:pPr>
        <w:spacing w:line="276" w:lineRule="auto"/>
        <w:rPr>
          <w:bCs/>
        </w:rPr>
      </w:pPr>
    </w:p>
    <w:sectPr w:rsidRPr="00B86D53" w:rsidR="00C83989" w:rsidSect="00B70EA8">
      <w:footerReference w:type="default" r:id="rId14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DE930" w14:textId="77777777" w:rsidR="00473DE5" w:rsidRDefault="00473DE5" w:rsidP="00A65A7C">
      <w:r>
        <w:separator/>
      </w:r>
    </w:p>
  </w:endnote>
  <w:endnote w:type="continuationSeparator" w:id="0">
    <w:p w14:paraId="5BF70B57" w14:textId="77777777" w:rsidR="00473DE5" w:rsidRDefault="00473DE5" w:rsidP="00A65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8BFD7" w14:textId="77777777" w:rsidR="00D8150A" w:rsidRDefault="00D8150A">
    <w:pPr>
      <w:pStyle w:val="Footer"/>
      <w:jc w:val="center"/>
    </w:pPr>
  </w:p>
  <w:p w14:paraId="6D243C72" w14:textId="77777777" w:rsidR="00D8150A" w:rsidRDefault="00D815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7F9355" w14:textId="77777777" w:rsidR="00473DE5" w:rsidRDefault="00473DE5" w:rsidP="00A65A7C">
      <w:r>
        <w:separator/>
      </w:r>
    </w:p>
  </w:footnote>
  <w:footnote w:type="continuationSeparator" w:id="0">
    <w:p w14:paraId="64EAA7B2" w14:textId="77777777" w:rsidR="00473DE5" w:rsidRDefault="00473DE5" w:rsidP="00A65A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53D5A"/>
    <w:multiLevelType w:val="hybridMultilevel"/>
    <w:tmpl w:val="A7A297B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FCF37D8"/>
    <w:multiLevelType w:val="hybridMultilevel"/>
    <w:tmpl w:val="784A0CDC"/>
    <w:lvl w:ilvl="0" w:tplc="90720DB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75F32"/>
    <w:multiLevelType w:val="hybridMultilevel"/>
    <w:tmpl w:val="A76E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25C57"/>
    <w:multiLevelType w:val="hybridMultilevel"/>
    <w:tmpl w:val="95E6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51289"/>
    <w:multiLevelType w:val="hybridMultilevel"/>
    <w:tmpl w:val="65B66C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E42FE"/>
    <w:multiLevelType w:val="hybridMultilevel"/>
    <w:tmpl w:val="832CA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F5395"/>
    <w:multiLevelType w:val="hybridMultilevel"/>
    <w:tmpl w:val="17624DB6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248A7E4D"/>
    <w:multiLevelType w:val="hybridMultilevel"/>
    <w:tmpl w:val="29948B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112D4D"/>
    <w:multiLevelType w:val="hybridMultilevel"/>
    <w:tmpl w:val="1A30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71E18"/>
    <w:multiLevelType w:val="hybridMultilevel"/>
    <w:tmpl w:val="66507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0F42D3"/>
    <w:multiLevelType w:val="hybridMultilevel"/>
    <w:tmpl w:val="C25E37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30C54"/>
    <w:multiLevelType w:val="hybridMultilevel"/>
    <w:tmpl w:val="45C88C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16552"/>
    <w:multiLevelType w:val="hybridMultilevel"/>
    <w:tmpl w:val="945E3DF8"/>
    <w:lvl w:ilvl="0" w:tplc="0409000D">
      <w:start w:val="1"/>
      <w:numFmt w:val="bullet"/>
      <w:lvlText w:val=""/>
      <w:lvlJc w:val="left"/>
      <w:pPr>
        <w:ind w:left="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4AA01DBF"/>
    <w:multiLevelType w:val="multilevel"/>
    <w:tmpl w:val="C9288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72737C"/>
    <w:multiLevelType w:val="hybridMultilevel"/>
    <w:tmpl w:val="474C8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359DB"/>
    <w:multiLevelType w:val="hybridMultilevel"/>
    <w:tmpl w:val="D9D8B8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50843"/>
    <w:multiLevelType w:val="hybridMultilevel"/>
    <w:tmpl w:val="2D3CBE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B25CB0"/>
    <w:multiLevelType w:val="hybridMultilevel"/>
    <w:tmpl w:val="2D5C92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F67D4"/>
    <w:multiLevelType w:val="hybridMultilevel"/>
    <w:tmpl w:val="2ED2A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C557E9"/>
    <w:multiLevelType w:val="hybridMultilevel"/>
    <w:tmpl w:val="9AAAD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4A17CD"/>
    <w:multiLevelType w:val="hybridMultilevel"/>
    <w:tmpl w:val="80720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08073F"/>
    <w:multiLevelType w:val="hybridMultilevel"/>
    <w:tmpl w:val="9EA48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9F6647"/>
    <w:multiLevelType w:val="hybridMultilevel"/>
    <w:tmpl w:val="ED4E5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4B1FD7"/>
    <w:multiLevelType w:val="hybridMultilevel"/>
    <w:tmpl w:val="4B124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876C23"/>
    <w:multiLevelType w:val="hybridMultilevel"/>
    <w:tmpl w:val="B1DEF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BE688D"/>
    <w:multiLevelType w:val="hybridMultilevel"/>
    <w:tmpl w:val="6C822E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75564C"/>
    <w:multiLevelType w:val="hybridMultilevel"/>
    <w:tmpl w:val="B6D6A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9D2BD8"/>
    <w:multiLevelType w:val="hybridMultilevel"/>
    <w:tmpl w:val="75E8D7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175CA6"/>
    <w:multiLevelType w:val="hybridMultilevel"/>
    <w:tmpl w:val="230E506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24"/>
  </w:num>
  <w:num w:numId="4">
    <w:abstractNumId w:val="9"/>
  </w:num>
  <w:num w:numId="5">
    <w:abstractNumId w:val="0"/>
  </w:num>
  <w:num w:numId="6">
    <w:abstractNumId w:val="4"/>
  </w:num>
  <w:num w:numId="7">
    <w:abstractNumId w:val="16"/>
  </w:num>
  <w:num w:numId="8">
    <w:abstractNumId w:val="28"/>
  </w:num>
  <w:num w:numId="9">
    <w:abstractNumId w:val="25"/>
  </w:num>
  <w:num w:numId="10">
    <w:abstractNumId w:val="15"/>
  </w:num>
  <w:num w:numId="11">
    <w:abstractNumId w:val="10"/>
  </w:num>
  <w:num w:numId="12">
    <w:abstractNumId w:val="17"/>
  </w:num>
  <w:num w:numId="13">
    <w:abstractNumId w:val="26"/>
  </w:num>
  <w:num w:numId="14">
    <w:abstractNumId w:val="21"/>
  </w:num>
  <w:num w:numId="15">
    <w:abstractNumId w:val="2"/>
  </w:num>
  <w:num w:numId="16">
    <w:abstractNumId w:val="18"/>
  </w:num>
  <w:num w:numId="17">
    <w:abstractNumId w:val="8"/>
  </w:num>
  <w:num w:numId="18">
    <w:abstractNumId w:val="20"/>
  </w:num>
  <w:num w:numId="19">
    <w:abstractNumId w:val="7"/>
  </w:num>
  <w:num w:numId="20">
    <w:abstractNumId w:val="12"/>
  </w:num>
  <w:num w:numId="21">
    <w:abstractNumId w:val="22"/>
  </w:num>
  <w:num w:numId="22">
    <w:abstractNumId w:val="3"/>
  </w:num>
  <w:num w:numId="23">
    <w:abstractNumId w:val="1"/>
  </w:num>
  <w:num w:numId="24">
    <w:abstractNumId w:val="27"/>
  </w:num>
  <w:num w:numId="25">
    <w:abstractNumId w:val="14"/>
  </w:num>
  <w:num w:numId="26">
    <w:abstractNumId w:val="5"/>
  </w:num>
  <w:num w:numId="27">
    <w:abstractNumId w:val="13"/>
  </w:num>
  <w:num w:numId="28">
    <w:abstractNumId w:val="11"/>
  </w:num>
  <w:num w:numId="29">
    <w:abstractNumId w:val="1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zO0MDYwNjK2NDBV0lEKTi0uzszPAykwrgUAEMHHJSwAAAA="/>
  </w:docVars>
  <w:rsids>
    <w:rsidRoot w:val="00DB7E52"/>
    <w:rsid w:val="00012549"/>
    <w:rsid w:val="00020E37"/>
    <w:rsid w:val="000241FD"/>
    <w:rsid w:val="00025094"/>
    <w:rsid w:val="00036003"/>
    <w:rsid w:val="00040BD3"/>
    <w:rsid w:val="00064EA9"/>
    <w:rsid w:val="00066B9D"/>
    <w:rsid w:val="0008320E"/>
    <w:rsid w:val="000938F6"/>
    <w:rsid w:val="000A745D"/>
    <w:rsid w:val="000F01BB"/>
    <w:rsid w:val="000F31AD"/>
    <w:rsid w:val="001134C7"/>
    <w:rsid w:val="00123829"/>
    <w:rsid w:val="00157F84"/>
    <w:rsid w:val="00166F46"/>
    <w:rsid w:val="00181D05"/>
    <w:rsid w:val="001A26DB"/>
    <w:rsid w:val="001A7D37"/>
    <w:rsid w:val="001C37AA"/>
    <w:rsid w:val="001D440D"/>
    <w:rsid w:val="001E3B99"/>
    <w:rsid w:val="00253112"/>
    <w:rsid w:val="00256C42"/>
    <w:rsid w:val="002810ED"/>
    <w:rsid w:val="002A730F"/>
    <w:rsid w:val="002B7C81"/>
    <w:rsid w:val="002C6394"/>
    <w:rsid w:val="002E0434"/>
    <w:rsid w:val="00300331"/>
    <w:rsid w:val="00300E88"/>
    <w:rsid w:val="00303B15"/>
    <w:rsid w:val="003149A5"/>
    <w:rsid w:val="003408D5"/>
    <w:rsid w:val="00347D97"/>
    <w:rsid w:val="00353456"/>
    <w:rsid w:val="00364E7D"/>
    <w:rsid w:val="0039087A"/>
    <w:rsid w:val="003A03C3"/>
    <w:rsid w:val="003B1765"/>
    <w:rsid w:val="003C1F8E"/>
    <w:rsid w:val="004170D6"/>
    <w:rsid w:val="00453EB5"/>
    <w:rsid w:val="00456925"/>
    <w:rsid w:val="004729FA"/>
    <w:rsid w:val="00473DE5"/>
    <w:rsid w:val="004919FA"/>
    <w:rsid w:val="00494205"/>
    <w:rsid w:val="004A79DA"/>
    <w:rsid w:val="004A7DBC"/>
    <w:rsid w:val="004B1DBB"/>
    <w:rsid w:val="004B41AD"/>
    <w:rsid w:val="004E08B8"/>
    <w:rsid w:val="00500C12"/>
    <w:rsid w:val="00520872"/>
    <w:rsid w:val="0052222F"/>
    <w:rsid w:val="005338BB"/>
    <w:rsid w:val="00535E09"/>
    <w:rsid w:val="00540D50"/>
    <w:rsid w:val="0054611C"/>
    <w:rsid w:val="00550E72"/>
    <w:rsid w:val="00551C9E"/>
    <w:rsid w:val="00553E72"/>
    <w:rsid w:val="00575763"/>
    <w:rsid w:val="00583DCD"/>
    <w:rsid w:val="00597F4C"/>
    <w:rsid w:val="005A0850"/>
    <w:rsid w:val="005C4D94"/>
    <w:rsid w:val="005C5C28"/>
    <w:rsid w:val="005D6947"/>
    <w:rsid w:val="005F08D9"/>
    <w:rsid w:val="00601CAC"/>
    <w:rsid w:val="006041ED"/>
    <w:rsid w:val="00610CCE"/>
    <w:rsid w:val="006264EC"/>
    <w:rsid w:val="00635613"/>
    <w:rsid w:val="00641362"/>
    <w:rsid w:val="006440B2"/>
    <w:rsid w:val="006461E1"/>
    <w:rsid w:val="00657875"/>
    <w:rsid w:val="00667772"/>
    <w:rsid w:val="006763B9"/>
    <w:rsid w:val="006844CD"/>
    <w:rsid w:val="006B4203"/>
    <w:rsid w:val="006B5C3A"/>
    <w:rsid w:val="006B73AA"/>
    <w:rsid w:val="006D6F27"/>
    <w:rsid w:val="006F7EFD"/>
    <w:rsid w:val="00731CD4"/>
    <w:rsid w:val="00757440"/>
    <w:rsid w:val="007664D9"/>
    <w:rsid w:val="00775C30"/>
    <w:rsid w:val="007B5D0F"/>
    <w:rsid w:val="007B6E6E"/>
    <w:rsid w:val="007C1F07"/>
    <w:rsid w:val="007E3421"/>
    <w:rsid w:val="007E486B"/>
    <w:rsid w:val="007F038B"/>
    <w:rsid w:val="007F4A99"/>
    <w:rsid w:val="0080160D"/>
    <w:rsid w:val="00806730"/>
    <w:rsid w:val="008114C3"/>
    <w:rsid w:val="00820869"/>
    <w:rsid w:val="00823EBE"/>
    <w:rsid w:val="008423D6"/>
    <w:rsid w:val="00846F04"/>
    <w:rsid w:val="00856EB4"/>
    <w:rsid w:val="008667D8"/>
    <w:rsid w:val="008672CB"/>
    <w:rsid w:val="00873E63"/>
    <w:rsid w:val="0088301D"/>
    <w:rsid w:val="00884DBB"/>
    <w:rsid w:val="0089108B"/>
    <w:rsid w:val="008946ED"/>
    <w:rsid w:val="008C2F8C"/>
    <w:rsid w:val="008F4454"/>
    <w:rsid w:val="008F6FE1"/>
    <w:rsid w:val="00901EDB"/>
    <w:rsid w:val="00904B09"/>
    <w:rsid w:val="009137E3"/>
    <w:rsid w:val="0094253A"/>
    <w:rsid w:val="00954203"/>
    <w:rsid w:val="00976965"/>
    <w:rsid w:val="00985066"/>
    <w:rsid w:val="0099085D"/>
    <w:rsid w:val="009B59CA"/>
    <w:rsid w:val="009B5E71"/>
    <w:rsid w:val="009B69A6"/>
    <w:rsid w:val="009E322C"/>
    <w:rsid w:val="009F01D3"/>
    <w:rsid w:val="009F6776"/>
    <w:rsid w:val="00A134E5"/>
    <w:rsid w:val="00A15893"/>
    <w:rsid w:val="00A53388"/>
    <w:rsid w:val="00A54B58"/>
    <w:rsid w:val="00A60C3C"/>
    <w:rsid w:val="00A620A8"/>
    <w:rsid w:val="00A65A7C"/>
    <w:rsid w:val="00A81454"/>
    <w:rsid w:val="00A85E41"/>
    <w:rsid w:val="00A973B3"/>
    <w:rsid w:val="00AA18DB"/>
    <w:rsid w:val="00AA304B"/>
    <w:rsid w:val="00AA5B7D"/>
    <w:rsid w:val="00AA62AB"/>
    <w:rsid w:val="00AB696C"/>
    <w:rsid w:val="00AC57F3"/>
    <w:rsid w:val="00AC78B4"/>
    <w:rsid w:val="00AE0A9B"/>
    <w:rsid w:val="00AE64EE"/>
    <w:rsid w:val="00AF6DBC"/>
    <w:rsid w:val="00B07F84"/>
    <w:rsid w:val="00B238E3"/>
    <w:rsid w:val="00B27ACD"/>
    <w:rsid w:val="00B3446C"/>
    <w:rsid w:val="00B453BF"/>
    <w:rsid w:val="00B45EC3"/>
    <w:rsid w:val="00B51576"/>
    <w:rsid w:val="00B70EA8"/>
    <w:rsid w:val="00B73416"/>
    <w:rsid w:val="00B86D53"/>
    <w:rsid w:val="00BC0C19"/>
    <w:rsid w:val="00BE65C9"/>
    <w:rsid w:val="00BE7374"/>
    <w:rsid w:val="00BE7484"/>
    <w:rsid w:val="00C17BAF"/>
    <w:rsid w:val="00C23343"/>
    <w:rsid w:val="00C46F3B"/>
    <w:rsid w:val="00C67E81"/>
    <w:rsid w:val="00C83989"/>
    <w:rsid w:val="00C87802"/>
    <w:rsid w:val="00C91F7E"/>
    <w:rsid w:val="00C95F4D"/>
    <w:rsid w:val="00C96A63"/>
    <w:rsid w:val="00CC499C"/>
    <w:rsid w:val="00CC797A"/>
    <w:rsid w:val="00CC7E29"/>
    <w:rsid w:val="00CD205B"/>
    <w:rsid w:val="00CE4B50"/>
    <w:rsid w:val="00CE70A3"/>
    <w:rsid w:val="00CF3F0C"/>
    <w:rsid w:val="00D236EC"/>
    <w:rsid w:val="00D24E91"/>
    <w:rsid w:val="00D34BB9"/>
    <w:rsid w:val="00D35CB1"/>
    <w:rsid w:val="00D406B9"/>
    <w:rsid w:val="00D42FBB"/>
    <w:rsid w:val="00D5061B"/>
    <w:rsid w:val="00D72A51"/>
    <w:rsid w:val="00D77039"/>
    <w:rsid w:val="00D80F8F"/>
    <w:rsid w:val="00D8150A"/>
    <w:rsid w:val="00D8640C"/>
    <w:rsid w:val="00D86AE0"/>
    <w:rsid w:val="00DB0B8C"/>
    <w:rsid w:val="00DB7E52"/>
    <w:rsid w:val="00DC47EA"/>
    <w:rsid w:val="00E27482"/>
    <w:rsid w:val="00E316D8"/>
    <w:rsid w:val="00E42AFE"/>
    <w:rsid w:val="00E467E9"/>
    <w:rsid w:val="00E55586"/>
    <w:rsid w:val="00E70C56"/>
    <w:rsid w:val="00E84822"/>
    <w:rsid w:val="00E97A4E"/>
    <w:rsid w:val="00EB790D"/>
    <w:rsid w:val="00EC4D58"/>
    <w:rsid w:val="00F015D3"/>
    <w:rsid w:val="00F20108"/>
    <w:rsid w:val="00F30437"/>
    <w:rsid w:val="00F30458"/>
    <w:rsid w:val="00F36B78"/>
    <w:rsid w:val="00F413CB"/>
    <w:rsid w:val="00F416F3"/>
    <w:rsid w:val="00F52DE3"/>
    <w:rsid w:val="00F646CF"/>
    <w:rsid w:val="00F82004"/>
    <w:rsid w:val="00F90F48"/>
    <w:rsid w:val="00F94AB8"/>
    <w:rsid w:val="00FA407C"/>
    <w:rsid w:val="00FB70FD"/>
    <w:rsid w:val="00FE072E"/>
    <w:rsid w:val="00FE5274"/>
    <w:rsid w:val="00FF7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AAD20C"/>
  <w15:docId w15:val="{DAC74511-CF9D-4793-A37C-53B56B1B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0C56"/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0C56"/>
    <w:pPr>
      <w:ind w:left="720"/>
    </w:pPr>
  </w:style>
  <w:style w:type="character" w:styleId="Hyperlink">
    <w:name w:val="Hyperlink"/>
    <w:basedOn w:val="DefaultParagraphFont"/>
    <w:uiPriority w:val="99"/>
    <w:unhideWhenUsed/>
    <w:rsid w:val="00E70C56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A53388"/>
  </w:style>
  <w:style w:type="character" w:styleId="CommentReference">
    <w:name w:val="annotation reference"/>
    <w:basedOn w:val="DefaultParagraphFont"/>
    <w:uiPriority w:val="99"/>
    <w:semiHidden/>
    <w:unhideWhenUsed/>
    <w:rsid w:val="006B5C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5C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5C3A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5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5C3A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C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C3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65A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5A7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65A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5A7C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E7484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3DCD"/>
    <w:rPr>
      <w:rFonts w:ascii="Calibri" w:hAnsi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3DCD"/>
    <w:rPr>
      <w:rFonts w:ascii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8C2F8C"/>
    <w:pPr>
      <w:autoSpaceDE w:val="0"/>
      <w:autoSpaceDN w:val="0"/>
      <w:adjustRightInd w:val="0"/>
      <w:ind w:left="40"/>
    </w:pPr>
  </w:style>
  <w:style w:type="character" w:customStyle="1" w:styleId="BodyTextChar">
    <w:name w:val="Body Text Char"/>
    <w:basedOn w:val="DefaultParagraphFont"/>
    <w:link w:val="BodyText"/>
    <w:uiPriority w:val="1"/>
    <w:rsid w:val="008C2F8C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49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naciondeorganos.gov/profesionales/becas-investigaci%C3%B3n/2o8t/boletines-informativos-sobre-beca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organdonor.gov/professionals/grants-research/grant-bulleti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6" ma:contentTypeDescription="Create a new document." ma:contentTypeScope="" ma:versionID="e937660d2e57fb17062f2f87247eabae">
  <xsd:schema xmlns:xsd="http://www.w3.org/2001/XMLSchema" xmlns:xs="http://www.w3.org/2001/XMLSchema" xmlns:p="http://schemas.microsoft.com/office/2006/metadata/properties" xmlns:ns2="053a5afd-1424-405b-82d9-63deec7446f8" targetNamespace="http://schemas.microsoft.com/office/2006/metadata/properties" ma:root="true" ma:fieldsID="75e8d67774436b6eaebafbfbe16eb9df" ns2:_="">
    <xsd:import namespace="053a5afd-1424-405b-82d9-63deec7446f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3a5afd-1424-405b-82d9-63deec7446f8">QPVJESM53SK4-2028541707-30910</_dlc_DocId>
    <_dlc_DocIdUrl xmlns="053a5afd-1424-405b-82d9-63deec7446f8">
      <Url>https://sharepoint.hrsa.gov/sites/HSB/dot/_layouts/15/DocIdRedir.aspx?ID=QPVJESM53SK4-2028541707-30910</Url>
      <Description>QPVJESM53SK4-2028541707-30910</Description>
    </_dlc_DocIdUrl>
  </documentManagement>
</p:properties>
</file>

<file path=customXml/item5.xml><?xml version="1.0" encoding="utf-8"?>
<?mso-contentType ?>
<SharedContentType xmlns="Microsoft.SharePoint.Taxonomy.ContentTypeSync" SourceId="13ff120d-8bd5-4291-a148-70db8d7e9204" ContentTypeId="0x01" PreviousValue="false"/>
</file>

<file path=customXml/itemProps1.xml><?xml version="1.0" encoding="utf-8"?>
<ds:datastoreItem xmlns:ds="http://schemas.openxmlformats.org/officeDocument/2006/customXml" ds:itemID="{46D5CD48-F753-40AF-9F01-1CEF9CEBBC1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BB281D5-24B1-4948-BA0E-D8B625013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a5afd-1424-405b-82d9-63deec7446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934FDD-7ECC-4BE4-9EE8-84AF388BC9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DC5073-4415-4B66-B045-E2EABB3F4354}">
  <ds:schemaRefs>
    <ds:schemaRef ds:uri="http://schemas.microsoft.com/office/2006/metadata/properties"/>
    <ds:schemaRef ds:uri="http://schemas.microsoft.com/office/infopath/2007/PartnerControls"/>
    <ds:schemaRef ds:uri="053a5afd-1424-405b-82d9-63deec7446f8"/>
  </ds:schemaRefs>
</ds:datastoreItem>
</file>

<file path=customXml/itemProps5.xml><?xml version="1.0" encoding="utf-8"?>
<ds:datastoreItem xmlns:ds="http://schemas.openxmlformats.org/officeDocument/2006/customXml" ds:itemID="{F867D213-FB26-4F9F-8F15-3D2FD985BF65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S DLA Agenda Items</vt:lpstr>
    </vt:vector>
  </TitlesOfParts>
  <Company>HRSA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S DLA Agenda Items</dc:title>
  <dc:subject/>
  <dc:creator>Janet Steinback</dc:creator>
  <cp:keywords/>
  <dc:description/>
  <cp:lastModifiedBy>Uwadineke, Amond (HRSA)</cp:lastModifiedBy>
  <cp:revision>5</cp:revision>
  <cp:lastPrinted>2018-09-20T17:30:00Z</cp:lastPrinted>
  <dcterms:created xsi:type="dcterms:W3CDTF">2021-08-19T15:00:00Z</dcterms:created>
  <dcterms:modified xsi:type="dcterms:W3CDTF">2021-08-20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deec1d21-8b6c-42fd-a0d5-55fbf0b4ccd8</vt:lpwstr>
  </property>
  <property fmtid="{D5CDD505-2E9C-101B-9397-08002B2CF9AE}" pid="3" name="ContentTypeId">
    <vt:lpwstr>0x010100FA008B6139CEC34E9E62DC999A14FD5F</vt:lpwstr>
  </property>
</Properties>
</file>